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20EFD9" w14:textId="77777777" w:rsidR="0032047E" w:rsidRPr="00C557CC" w:rsidRDefault="00000000">
      <w:pPr>
        <w:pStyle w:val="Title"/>
        <w:rPr>
          <w:color w:val="auto"/>
        </w:rPr>
      </w:pPr>
      <w:r w:rsidRPr="00C557CC">
        <w:rPr>
          <w:color w:val="auto"/>
        </w:rPr>
        <w:t>Survival Data Analysis</w:t>
      </w:r>
    </w:p>
    <w:p w14:paraId="6B0ED408" w14:textId="77777777" w:rsidR="00EC09CB" w:rsidRDefault="00EC09CB" w:rsidP="00EC09CB">
      <w:pPr>
        <w:pStyle w:val="Author"/>
      </w:pPr>
      <w:r>
        <w:t>Erick Bala</w:t>
      </w:r>
    </w:p>
    <w:p w14:paraId="587397AA" w14:textId="47D294FA" w:rsidR="00474CE6" w:rsidRPr="00C557CC" w:rsidRDefault="00474CE6" w:rsidP="00474CE6">
      <w:pPr>
        <w:pStyle w:val="BodyText"/>
        <w:jc w:val="center"/>
      </w:pPr>
      <w:r w:rsidRPr="00C557CC">
        <w:t>SCM223-01</w:t>
      </w:r>
      <w:r w:rsidR="00EC09CB">
        <w:t>90</w:t>
      </w:r>
      <w:r w:rsidRPr="00C557CC">
        <w:t>/201</w:t>
      </w:r>
      <w:r w:rsidR="00EC09CB">
        <w:t>8</w:t>
      </w:r>
    </w:p>
    <w:p w14:paraId="401D349B" w14:textId="77777777" w:rsidR="0032047E" w:rsidRPr="00C557CC" w:rsidRDefault="00000000">
      <w:pPr>
        <w:pStyle w:val="Date"/>
      </w:pPr>
      <w:r w:rsidRPr="00C557CC">
        <w:t>2023-10-19</w:t>
      </w:r>
    </w:p>
    <w:p w14:paraId="3B77EFAE" w14:textId="77777777" w:rsidR="0032047E" w:rsidRPr="00C557CC" w:rsidRDefault="0032047E">
      <w:pPr>
        <w:pStyle w:val="Heading2"/>
        <w:rPr>
          <w:color w:val="auto"/>
        </w:rPr>
      </w:pPr>
      <w:bookmarkStart w:id="0" w:name="section"/>
    </w:p>
    <w:p w14:paraId="0332CA18" w14:textId="77777777" w:rsidR="0032047E" w:rsidRPr="00C557CC" w:rsidRDefault="00000000">
      <w:pPr>
        <w:pStyle w:val="SourceCode"/>
      </w:pPr>
      <w:r w:rsidRPr="00C557CC">
        <w:rPr>
          <w:rStyle w:val="FunctionTok"/>
          <w:color w:val="auto"/>
        </w:rPr>
        <w:t>library</w:t>
      </w:r>
      <w:r w:rsidRPr="00C557CC">
        <w:rPr>
          <w:rStyle w:val="NormalTok"/>
        </w:rPr>
        <w:t>(survival)</w:t>
      </w:r>
      <w:r w:rsidRPr="00C557CC">
        <w:br/>
      </w:r>
      <w:r w:rsidRPr="00C557CC">
        <w:rPr>
          <w:rStyle w:val="NormalTok"/>
        </w:rPr>
        <w:t>Leukemia</w:t>
      </w:r>
      <w:r w:rsidRPr="00C557CC">
        <w:rPr>
          <w:rStyle w:val="OtherTok"/>
          <w:color w:val="auto"/>
        </w:rPr>
        <w:t>&lt;-</w:t>
      </w:r>
      <w:r w:rsidRPr="00C557CC">
        <w:rPr>
          <w:rStyle w:val="FunctionTok"/>
          <w:color w:val="auto"/>
        </w:rPr>
        <w:t>read.csv</w:t>
      </w:r>
      <w:r w:rsidRPr="00C557CC">
        <w:rPr>
          <w:rStyle w:val="NormalTok"/>
        </w:rPr>
        <w:t>(</w:t>
      </w:r>
      <w:proofErr w:type="gramStart"/>
      <w:r w:rsidRPr="00C557CC">
        <w:rPr>
          <w:rStyle w:val="FunctionTok"/>
          <w:color w:val="auto"/>
        </w:rPr>
        <w:t>file.choose</w:t>
      </w:r>
      <w:proofErr w:type="gramEnd"/>
      <w:r w:rsidRPr="00C557CC">
        <w:rPr>
          <w:rStyle w:val="NormalTok"/>
        </w:rPr>
        <w:t>(),</w:t>
      </w:r>
      <w:r w:rsidRPr="00C557CC">
        <w:rPr>
          <w:rStyle w:val="AttributeTok"/>
          <w:color w:val="auto"/>
        </w:rPr>
        <w:t>header =</w:t>
      </w:r>
      <w:r w:rsidRPr="00C557CC">
        <w:rPr>
          <w:rStyle w:val="ConstantTok"/>
          <w:color w:val="auto"/>
        </w:rPr>
        <w:t>TRUE</w:t>
      </w:r>
      <w:r w:rsidRPr="00C557CC">
        <w:rPr>
          <w:rStyle w:val="NormalTok"/>
        </w:rPr>
        <w:t>)</w:t>
      </w:r>
      <w:r w:rsidRPr="00C557CC">
        <w:br/>
      </w:r>
      <w:r w:rsidRPr="00C557CC">
        <w:rPr>
          <w:rStyle w:val="FunctionTok"/>
          <w:color w:val="auto"/>
        </w:rPr>
        <w:t>View</w:t>
      </w:r>
      <w:r w:rsidRPr="00C557CC">
        <w:rPr>
          <w:rStyle w:val="NormalTok"/>
        </w:rPr>
        <w:t>(Leukemia)</w:t>
      </w:r>
      <w:r w:rsidRPr="00C557CC">
        <w:br/>
      </w:r>
      <w:r w:rsidRPr="00C557CC">
        <w:rPr>
          <w:rStyle w:val="FunctionTok"/>
          <w:color w:val="auto"/>
        </w:rPr>
        <w:t>attach</w:t>
      </w:r>
      <w:r w:rsidRPr="00C557CC">
        <w:rPr>
          <w:rStyle w:val="NormalTok"/>
        </w:rPr>
        <w:t>(Leukemia)</w:t>
      </w:r>
      <w:r w:rsidRPr="00C557CC">
        <w:br/>
      </w:r>
      <w:r w:rsidRPr="00C557CC">
        <w:rPr>
          <w:rStyle w:val="FunctionTok"/>
          <w:color w:val="auto"/>
        </w:rPr>
        <w:t>str</w:t>
      </w:r>
      <w:r w:rsidRPr="00C557CC">
        <w:rPr>
          <w:rStyle w:val="NormalTok"/>
        </w:rPr>
        <w:t>(Leukemia)</w:t>
      </w:r>
    </w:p>
    <w:p w14:paraId="4E7FB310" w14:textId="77777777" w:rsidR="0032047E" w:rsidRPr="00C557CC" w:rsidRDefault="00000000">
      <w:pPr>
        <w:pStyle w:val="SourceCode"/>
      </w:pPr>
      <w:r w:rsidRPr="00C557CC">
        <w:rPr>
          <w:rStyle w:val="VerbatimChar"/>
        </w:rPr>
        <w:t>## '</w:t>
      </w:r>
      <w:proofErr w:type="gramStart"/>
      <w:r w:rsidRPr="00C557CC">
        <w:rPr>
          <w:rStyle w:val="VerbatimChar"/>
        </w:rPr>
        <w:t>data.frame</w:t>
      </w:r>
      <w:proofErr w:type="gramEnd"/>
      <w:r w:rsidRPr="00C557CC">
        <w:rPr>
          <w:rStyle w:val="VerbatimChar"/>
        </w:rPr>
        <w:t>':    21 obs. of  2 variables:</w:t>
      </w:r>
      <w:r w:rsidRPr="00C557CC">
        <w:br/>
      </w:r>
      <w:r w:rsidRPr="00C557CC">
        <w:rPr>
          <w:rStyle w:val="VerbatimChar"/>
        </w:rPr>
        <w:t>##  $ Time  : int  6 6 6 7 10 13 16 22 23 6 ...</w:t>
      </w:r>
      <w:r w:rsidRPr="00C557CC">
        <w:br/>
      </w:r>
      <w:r w:rsidRPr="00C557CC">
        <w:rPr>
          <w:rStyle w:val="VerbatimChar"/>
        </w:rPr>
        <w:t>##  $ Status: int  1 1 1 1 1 1 1 1 1 0 ...</w:t>
      </w:r>
    </w:p>
    <w:p w14:paraId="14055D6F" w14:textId="77777777" w:rsidR="0032047E" w:rsidRPr="00C557CC" w:rsidRDefault="00000000">
      <w:pPr>
        <w:pStyle w:val="SourceCode"/>
      </w:pPr>
      <w:r w:rsidRPr="00C557CC">
        <w:rPr>
          <w:rStyle w:val="NormalTok"/>
        </w:rPr>
        <w:t>Time</w:t>
      </w:r>
    </w:p>
    <w:p w14:paraId="2CDE3607" w14:textId="77777777" w:rsidR="0032047E" w:rsidRPr="00C557CC" w:rsidRDefault="00000000">
      <w:pPr>
        <w:pStyle w:val="SourceCode"/>
      </w:pPr>
      <w:r w:rsidRPr="00C557CC">
        <w:rPr>
          <w:rStyle w:val="VerbatimChar"/>
        </w:rPr>
        <w:t>#</w:t>
      </w:r>
      <w:proofErr w:type="gramStart"/>
      <w:r w:rsidRPr="00C557CC">
        <w:rPr>
          <w:rStyle w:val="VerbatimChar"/>
        </w:rPr>
        <w:t>#  [</w:t>
      </w:r>
      <w:proofErr w:type="gramEnd"/>
      <w:r w:rsidRPr="00C557CC">
        <w:rPr>
          <w:rStyle w:val="VerbatimChar"/>
        </w:rPr>
        <w:t>1]  6  6  6  7 10 13 16 22 23  6  9 10 11 17 19 20 25 32 32 34 35</w:t>
      </w:r>
    </w:p>
    <w:p w14:paraId="63CB880D" w14:textId="77777777" w:rsidR="0032047E" w:rsidRPr="00C557CC" w:rsidRDefault="00000000">
      <w:pPr>
        <w:pStyle w:val="SourceCode"/>
      </w:pPr>
      <w:r w:rsidRPr="00C557CC">
        <w:rPr>
          <w:rStyle w:val="NormalTok"/>
        </w:rPr>
        <w:t>Status</w:t>
      </w:r>
    </w:p>
    <w:p w14:paraId="122F4EF1" w14:textId="77777777" w:rsidR="0032047E" w:rsidRPr="00C557CC" w:rsidRDefault="00000000">
      <w:pPr>
        <w:pStyle w:val="SourceCode"/>
      </w:pPr>
      <w:r w:rsidRPr="00C557CC">
        <w:rPr>
          <w:rStyle w:val="VerbatimChar"/>
        </w:rPr>
        <w:t>#</w:t>
      </w:r>
      <w:proofErr w:type="gramStart"/>
      <w:r w:rsidRPr="00C557CC">
        <w:rPr>
          <w:rStyle w:val="VerbatimChar"/>
        </w:rPr>
        <w:t>#  [</w:t>
      </w:r>
      <w:proofErr w:type="gramEnd"/>
      <w:r w:rsidRPr="00C557CC">
        <w:rPr>
          <w:rStyle w:val="VerbatimChar"/>
        </w:rPr>
        <w:t>1] 1 1 1 1 1 1 1 1 1 0 0 0 0 0 0 0 0 0 0 0 0</w:t>
      </w:r>
    </w:p>
    <w:p w14:paraId="3BF41C76" w14:textId="77777777" w:rsidR="0032047E" w:rsidRPr="00C557CC" w:rsidRDefault="00000000">
      <w:pPr>
        <w:pStyle w:val="SourceCode"/>
      </w:pPr>
      <w:r w:rsidRPr="00C557CC">
        <w:rPr>
          <w:rStyle w:val="CommentTok"/>
          <w:color w:val="auto"/>
        </w:rPr>
        <w:t>#Construct Survival object</w:t>
      </w:r>
      <w:r w:rsidRPr="00C557CC">
        <w:br/>
      </w:r>
      <w:r w:rsidRPr="00C557CC">
        <w:rPr>
          <w:rStyle w:val="NormalTok"/>
        </w:rPr>
        <w:t>Leukemia_Patients</w:t>
      </w:r>
      <w:r w:rsidRPr="00C557CC">
        <w:rPr>
          <w:rStyle w:val="OtherTok"/>
          <w:color w:val="auto"/>
        </w:rPr>
        <w:t>&lt;-</w:t>
      </w:r>
      <w:proofErr w:type="gramStart"/>
      <w:r w:rsidRPr="00C557CC">
        <w:rPr>
          <w:rStyle w:val="FunctionTok"/>
          <w:color w:val="auto"/>
        </w:rPr>
        <w:t>Surv</w:t>
      </w:r>
      <w:r w:rsidRPr="00C557CC">
        <w:rPr>
          <w:rStyle w:val="NormalTok"/>
        </w:rPr>
        <w:t>(</w:t>
      </w:r>
      <w:proofErr w:type="gramEnd"/>
      <w:r w:rsidRPr="00C557CC">
        <w:rPr>
          <w:rStyle w:val="NormalTok"/>
        </w:rPr>
        <w:t>Time,Status)</w:t>
      </w:r>
      <w:r w:rsidRPr="00C557CC">
        <w:br/>
      </w:r>
      <w:r w:rsidRPr="00C557CC">
        <w:rPr>
          <w:rStyle w:val="NormalTok"/>
        </w:rPr>
        <w:t>Leukemia_Patients</w:t>
      </w:r>
    </w:p>
    <w:p w14:paraId="1EF4BB74" w14:textId="77777777" w:rsidR="0032047E" w:rsidRPr="00C557CC" w:rsidRDefault="00000000">
      <w:pPr>
        <w:pStyle w:val="SourceCode"/>
      </w:pPr>
      <w:r w:rsidRPr="00C557CC">
        <w:rPr>
          <w:rStyle w:val="VerbatimChar"/>
        </w:rPr>
        <w:t>#</w:t>
      </w:r>
      <w:proofErr w:type="gramStart"/>
      <w:r w:rsidRPr="00C557CC">
        <w:rPr>
          <w:rStyle w:val="VerbatimChar"/>
        </w:rPr>
        <w:t>#  [</w:t>
      </w:r>
      <w:proofErr w:type="gramEnd"/>
      <w:r w:rsidRPr="00C557CC">
        <w:rPr>
          <w:rStyle w:val="VerbatimChar"/>
        </w:rPr>
        <w:t>1]  6   6   6   7  10  13  16  22  23   6+  9+ 10+ 11+ 17+ 19+ 20+ 25+ 32+ 32+</w:t>
      </w:r>
      <w:r w:rsidRPr="00C557CC">
        <w:br/>
      </w:r>
      <w:r w:rsidRPr="00C557CC">
        <w:rPr>
          <w:rStyle w:val="VerbatimChar"/>
        </w:rPr>
        <w:t>## [20] 34+ 35+</w:t>
      </w:r>
    </w:p>
    <w:p w14:paraId="2DC809CA" w14:textId="77777777" w:rsidR="0032047E" w:rsidRPr="00C557CC" w:rsidRDefault="00000000">
      <w:pPr>
        <w:pStyle w:val="SourceCode"/>
      </w:pPr>
      <w:r w:rsidRPr="00C557CC">
        <w:rPr>
          <w:rStyle w:val="CommentTok"/>
          <w:color w:val="auto"/>
        </w:rPr>
        <w:t>#Kaplan_Meier Survival fit</w:t>
      </w:r>
      <w:r w:rsidRPr="00C557CC">
        <w:br/>
      </w:r>
      <w:r w:rsidRPr="00C557CC">
        <w:rPr>
          <w:rStyle w:val="NormalTok"/>
        </w:rPr>
        <w:t>KP_Meier_fit</w:t>
      </w:r>
      <w:r w:rsidRPr="00C557CC">
        <w:rPr>
          <w:rStyle w:val="OtherTok"/>
          <w:color w:val="auto"/>
        </w:rPr>
        <w:t>&lt;-</w:t>
      </w:r>
      <w:proofErr w:type="gramStart"/>
      <w:r w:rsidRPr="00C557CC">
        <w:rPr>
          <w:rStyle w:val="FunctionTok"/>
          <w:color w:val="auto"/>
        </w:rPr>
        <w:t>survfit</w:t>
      </w:r>
      <w:r w:rsidRPr="00C557CC">
        <w:rPr>
          <w:rStyle w:val="NormalTok"/>
        </w:rPr>
        <w:t>(</w:t>
      </w:r>
      <w:proofErr w:type="gramEnd"/>
      <w:r w:rsidRPr="00C557CC">
        <w:rPr>
          <w:rStyle w:val="NormalTok"/>
        </w:rPr>
        <w:t>Leukemia_Patients</w:t>
      </w:r>
      <w:r w:rsidRPr="00C557CC">
        <w:rPr>
          <w:rStyle w:val="SpecialCharTok"/>
          <w:color w:val="auto"/>
        </w:rPr>
        <w:t>~</w:t>
      </w:r>
      <w:r w:rsidRPr="00C557CC">
        <w:rPr>
          <w:rStyle w:val="DecValTok"/>
          <w:color w:val="auto"/>
        </w:rPr>
        <w:t>1</w:t>
      </w:r>
      <w:r w:rsidRPr="00C557CC">
        <w:rPr>
          <w:rStyle w:val="NormalTok"/>
        </w:rPr>
        <w:t>)</w:t>
      </w:r>
      <w:r w:rsidRPr="00C557CC">
        <w:br/>
      </w:r>
      <w:r w:rsidRPr="00C557CC">
        <w:rPr>
          <w:rStyle w:val="FunctionTok"/>
          <w:color w:val="auto"/>
        </w:rPr>
        <w:t>summary</w:t>
      </w:r>
      <w:r w:rsidRPr="00C557CC">
        <w:rPr>
          <w:rStyle w:val="NormalTok"/>
        </w:rPr>
        <w:t>(KP_Meier_fit)</w:t>
      </w:r>
    </w:p>
    <w:p w14:paraId="6E2C4A25" w14:textId="77777777" w:rsidR="0032047E" w:rsidRPr="00C557CC" w:rsidRDefault="00000000">
      <w:pPr>
        <w:pStyle w:val="SourceCode"/>
      </w:pPr>
      <w:r w:rsidRPr="00C557CC">
        <w:rPr>
          <w:rStyle w:val="VerbatimChar"/>
        </w:rPr>
        <w:t>## Call: survfit(formula = Leukemia_Patients ~ 1)</w:t>
      </w:r>
      <w:r w:rsidRPr="00C557CC">
        <w:br/>
      </w:r>
      <w:r w:rsidRPr="00C557CC">
        <w:rPr>
          <w:rStyle w:val="VerbatimChar"/>
        </w:rPr>
        <w:t xml:space="preserve">## </w:t>
      </w:r>
      <w:r w:rsidRPr="00C557CC">
        <w:br/>
      </w:r>
      <w:r w:rsidRPr="00C557CC">
        <w:rPr>
          <w:rStyle w:val="VerbatimChar"/>
        </w:rPr>
        <w:t>##  time n.risk n.event survival std.err lower 95% CI upper 95% CI</w:t>
      </w:r>
      <w:r w:rsidRPr="00C557CC">
        <w:br/>
      </w:r>
      <w:r w:rsidRPr="00C557CC">
        <w:rPr>
          <w:rStyle w:val="VerbatimChar"/>
        </w:rPr>
        <w:t>##     6     21       3    0.857  0.0764        0.720        1.000</w:t>
      </w:r>
      <w:r w:rsidRPr="00C557CC">
        <w:br/>
      </w:r>
      <w:r w:rsidRPr="00C557CC">
        <w:rPr>
          <w:rStyle w:val="VerbatimChar"/>
        </w:rPr>
        <w:t>##     7     17       1    0.807  0.0869        0.653        0.996</w:t>
      </w:r>
      <w:r w:rsidRPr="00C557CC">
        <w:br/>
      </w:r>
      <w:r w:rsidRPr="00C557CC">
        <w:rPr>
          <w:rStyle w:val="VerbatimChar"/>
        </w:rPr>
        <w:t>##    10     15       1    0.753  0.0963        0.586        0.968</w:t>
      </w:r>
      <w:r w:rsidRPr="00C557CC">
        <w:br/>
      </w:r>
      <w:r w:rsidRPr="00C557CC">
        <w:rPr>
          <w:rStyle w:val="VerbatimChar"/>
        </w:rPr>
        <w:t>##    13     12       1    0.690  0.1068        0.510        0.935</w:t>
      </w:r>
      <w:r w:rsidRPr="00C557CC">
        <w:br/>
      </w:r>
      <w:r w:rsidRPr="00C557CC">
        <w:rPr>
          <w:rStyle w:val="VerbatimChar"/>
        </w:rPr>
        <w:t>##    16     11       1    0.627  0.1141        0.439        0.896</w:t>
      </w:r>
      <w:r w:rsidRPr="00C557CC">
        <w:br/>
      </w:r>
      <w:r w:rsidRPr="00C557CC">
        <w:rPr>
          <w:rStyle w:val="VerbatimChar"/>
        </w:rPr>
        <w:t>##    22      7       1    0.538  0.1282        0.337        0.858</w:t>
      </w:r>
      <w:r w:rsidRPr="00C557CC">
        <w:br/>
      </w:r>
      <w:r w:rsidRPr="00C557CC">
        <w:rPr>
          <w:rStyle w:val="VerbatimChar"/>
        </w:rPr>
        <w:t>##    23      6       1    0.448  0.1346        0.249        0.807</w:t>
      </w:r>
    </w:p>
    <w:p w14:paraId="34255D63" w14:textId="5F15D3A3" w:rsidR="0032047E" w:rsidRPr="00C557CC" w:rsidRDefault="00000000">
      <w:pPr>
        <w:pStyle w:val="SourceCode"/>
      </w:pPr>
      <w:r w:rsidRPr="00C557CC">
        <w:rPr>
          <w:rStyle w:val="CommentTok"/>
          <w:color w:val="auto"/>
        </w:rPr>
        <w:lastRenderedPageBreak/>
        <w:t xml:space="preserve">#Plot Kaplan Meier survival curve </w:t>
      </w:r>
      <w:r w:rsidR="00474CE6" w:rsidRPr="00C557CC">
        <w:rPr>
          <w:rStyle w:val="CommentTok"/>
          <w:color w:val="auto"/>
        </w:rPr>
        <w:t>with no confidence intervals</w:t>
      </w:r>
      <w:r w:rsidRPr="00C557CC">
        <w:br/>
      </w:r>
      <w:r w:rsidRPr="00C557CC">
        <w:rPr>
          <w:rStyle w:val="NormalTok"/>
        </w:rPr>
        <w:t>Curve1</w:t>
      </w:r>
      <w:r w:rsidRPr="00C557CC">
        <w:rPr>
          <w:rStyle w:val="OtherTok"/>
          <w:color w:val="auto"/>
        </w:rPr>
        <w:t>&lt;-</w:t>
      </w:r>
      <w:proofErr w:type="gramStart"/>
      <w:r w:rsidRPr="00C557CC">
        <w:rPr>
          <w:rStyle w:val="FunctionTok"/>
          <w:color w:val="auto"/>
        </w:rPr>
        <w:t>plot</w:t>
      </w:r>
      <w:r w:rsidRPr="00C557CC">
        <w:rPr>
          <w:rStyle w:val="NormalTok"/>
        </w:rPr>
        <w:t>(</w:t>
      </w:r>
      <w:proofErr w:type="spellStart"/>
      <w:proofErr w:type="gramEnd"/>
      <w:r w:rsidRPr="00C557CC">
        <w:rPr>
          <w:rStyle w:val="NormalTok"/>
        </w:rPr>
        <w:t>KP_Meier_fit,</w:t>
      </w:r>
      <w:r w:rsidRPr="00C557CC">
        <w:rPr>
          <w:rStyle w:val="AttributeTok"/>
          <w:color w:val="auto"/>
        </w:rPr>
        <w:t>conf.int</w:t>
      </w:r>
      <w:proofErr w:type="spellEnd"/>
      <w:r w:rsidRPr="00C557CC">
        <w:rPr>
          <w:rStyle w:val="AttributeTok"/>
          <w:color w:val="auto"/>
        </w:rPr>
        <w:t xml:space="preserve"> =</w:t>
      </w:r>
      <w:r w:rsidRPr="00C557CC">
        <w:rPr>
          <w:rStyle w:val="NormalTok"/>
        </w:rPr>
        <w:t xml:space="preserve"> </w:t>
      </w:r>
      <w:proofErr w:type="spellStart"/>
      <w:r w:rsidRPr="00C557CC">
        <w:rPr>
          <w:rStyle w:val="NormalTok"/>
        </w:rPr>
        <w:t>F,</w:t>
      </w:r>
      <w:r w:rsidRPr="00C557CC">
        <w:rPr>
          <w:rStyle w:val="AttributeTok"/>
          <w:color w:val="auto"/>
        </w:rPr>
        <w:t>xlab</w:t>
      </w:r>
      <w:proofErr w:type="spellEnd"/>
      <w:r w:rsidRPr="00C557CC">
        <w:rPr>
          <w:rStyle w:val="AttributeTok"/>
          <w:color w:val="auto"/>
        </w:rPr>
        <w:t xml:space="preserve">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Time"</w:t>
      </w:r>
      <w:r w:rsidRPr="00C557CC">
        <w:rPr>
          <w:rStyle w:val="NormalTok"/>
        </w:rPr>
        <w:t>,</w:t>
      </w:r>
      <w:r w:rsidRPr="00C557CC">
        <w:rPr>
          <w:rStyle w:val="AttributeTok"/>
          <w:color w:val="auto"/>
        </w:rPr>
        <w:t>ylab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Survival Probability"</w:t>
      </w:r>
      <w:r w:rsidRPr="00C557CC">
        <w:rPr>
          <w:rStyle w:val="NormalTok"/>
        </w:rPr>
        <w:t>,</w:t>
      </w:r>
      <w:r w:rsidRPr="00C557CC">
        <w:rPr>
          <w:rStyle w:val="AttributeTok"/>
          <w:color w:val="auto"/>
        </w:rPr>
        <w:t>main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Kaplan Meier Survival Plot"</w:t>
      </w:r>
      <w:r w:rsidRPr="00C557CC">
        <w:rPr>
          <w:rStyle w:val="NormalTok"/>
        </w:rPr>
        <w:t>)</w:t>
      </w:r>
    </w:p>
    <w:p w14:paraId="187C60D4" w14:textId="77777777" w:rsidR="0032047E" w:rsidRPr="00C557CC" w:rsidRDefault="00000000">
      <w:pPr>
        <w:pStyle w:val="FirstParagraph"/>
      </w:pPr>
      <w:r w:rsidRPr="00C557CC">
        <w:rPr>
          <w:noProof/>
        </w:rPr>
        <w:drawing>
          <wp:inline distT="0" distB="0" distL="0" distR="0" wp14:anchorId="1585F366" wp14:editId="4ED75297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d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9B71E4" w14:textId="77777777" w:rsidR="0032047E" w:rsidRPr="00C557CC" w:rsidRDefault="00000000">
      <w:pPr>
        <w:pStyle w:val="SourceCode"/>
      </w:pPr>
      <w:r w:rsidRPr="00C557CC">
        <w:rPr>
          <w:rStyle w:val="NormalTok"/>
        </w:rPr>
        <w:t>Curve1</w:t>
      </w:r>
    </w:p>
    <w:p w14:paraId="446D1F9B" w14:textId="77777777" w:rsidR="0032047E" w:rsidRPr="00C557CC" w:rsidRDefault="00000000">
      <w:pPr>
        <w:pStyle w:val="SourceCode"/>
        <w:rPr>
          <w:rStyle w:val="VerbatimChar"/>
        </w:rPr>
      </w:pPr>
      <w:r w:rsidRPr="00C557CC">
        <w:rPr>
          <w:rStyle w:val="VerbatimChar"/>
        </w:rPr>
        <w:t>## $x</w:t>
      </w:r>
      <w:r w:rsidRPr="00C557CC">
        <w:br/>
      </w:r>
      <w:r w:rsidRPr="00C557CC">
        <w:rPr>
          <w:rStyle w:val="VerbatimChar"/>
        </w:rPr>
        <w:t>## [1] 35</w:t>
      </w:r>
      <w:r w:rsidRPr="00C557CC">
        <w:br/>
      </w:r>
      <w:r w:rsidRPr="00C557CC">
        <w:rPr>
          <w:rStyle w:val="VerbatimChar"/>
        </w:rPr>
        <w:t xml:space="preserve">## </w:t>
      </w:r>
      <w:r w:rsidRPr="00C557CC">
        <w:br/>
      </w:r>
      <w:r w:rsidRPr="00C557CC">
        <w:rPr>
          <w:rStyle w:val="VerbatimChar"/>
        </w:rPr>
        <w:t>## $y</w:t>
      </w:r>
      <w:r w:rsidRPr="00C557CC">
        <w:br/>
      </w:r>
      <w:r w:rsidRPr="00C557CC">
        <w:rPr>
          <w:rStyle w:val="VerbatimChar"/>
        </w:rPr>
        <w:t>## [1] 0.4481793</w:t>
      </w:r>
    </w:p>
    <w:p w14:paraId="4400FEE7" w14:textId="4997340E" w:rsidR="00474CE6" w:rsidRPr="00C557CC" w:rsidRDefault="00474CE6">
      <w:pPr>
        <w:pStyle w:val="SourceCode"/>
      </w:pPr>
      <w:r w:rsidRPr="00C557CC">
        <w:rPr>
          <w:rStyle w:val="VerbatimChar"/>
        </w:rPr>
        <w:t xml:space="preserve">#plotting the Kaplan </w:t>
      </w:r>
      <w:proofErr w:type="spellStart"/>
      <w:r w:rsidRPr="00C557CC">
        <w:rPr>
          <w:rStyle w:val="VerbatimChar"/>
        </w:rPr>
        <w:t>meier</w:t>
      </w:r>
      <w:proofErr w:type="spellEnd"/>
      <w:r w:rsidRPr="00C557CC">
        <w:rPr>
          <w:rStyle w:val="VerbatimChar"/>
        </w:rPr>
        <w:t xml:space="preserve"> with confidence intervals</w:t>
      </w:r>
    </w:p>
    <w:p w14:paraId="296246D1" w14:textId="77777777" w:rsidR="0032047E" w:rsidRPr="00C557CC" w:rsidRDefault="00000000">
      <w:pPr>
        <w:pStyle w:val="SourceCode"/>
      </w:pPr>
      <w:r w:rsidRPr="00C557CC">
        <w:rPr>
          <w:rStyle w:val="NormalTok"/>
        </w:rPr>
        <w:t>Curve2</w:t>
      </w:r>
      <w:r w:rsidRPr="00C557CC">
        <w:rPr>
          <w:rStyle w:val="OtherTok"/>
          <w:color w:val="auto"/>
        </w:rPr>
        <w:t>&lt;-</w:t>
      </w:r>
      <w:proofErr w:type="gramStart"/>
      <w:r w:rsidRPr="00C557CC">
        <w:rPr>
          <w:rStyle w:val="FunctionTok"/>
          <w:color w:val="auto"/>
        </w:rPr>
        <w:t>plot</w:t>
      </w:r>
      <w:r w:rsidRPr="00C557CC">
        <w:rPr>
          <w:rStyle w:val="NormalTok"/>
        </w:rPr>
        <w:t>(</w:t>
      </w:r>
      <w:proofErr w:type="gramEnd"/>
      <w:r w:rsidRPr="00C557CC">
        <w:rPr>
          <w:rStyle w:val="NormalTok"/>
        </w:rPr>
        <w:t>KP_Meier_fit,</w:t>
      </w:r>
      <w:r w:rsidRPr="00C557CC">
        <w:rPr>
          <w:rStyle w:val="AttributeTok"/>
          <w:color w:val="auto"/>
        </w:rPr>
        <w:t>conf.int =</w:t>
      </w:r>
      <w:r w:rsidRPr="00C557CC">
        <w:rPr>
          <w:rStyle w:val="NormalTok"/>
        </w:rPr>
        <w:t xml:space="preserve"> T,</w:t>
      </w:r>
      <w:r w:rsidRPr="00C557CC">
        <w:rPr>
          <w:rStyle w:val="AttributeTok"/>
          <w:color w:val="auto"/>
        </w:rPr>
        <w:t>xlab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Time"</w:t>
      </w:r>
      <w:r w:rsidRPr="00C557CC">
        <w:rPr>
          <w:rStyle w:val="NormalTok"/>
        </w:rPr>
        <w:t>,</w:t>
      </w:r>
      <w:r w:rsidRPr="00C557CC">
        <w:rPr>
          <w:rStyle w:val="AttributeTok"/>
          <w:color w:val="auto"/>
        </w:rPr>
        <w:t>ylab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Survival Probability"</w:t>
      </w:r>
      <w:r w:rsidRPr="00C557CC">
        <w:rPr>
          <w:rStyle w:val="NormalTok"/>
        </w:rPr>
        <w:t>,</w:t>
      </w:r>
      <w:r w:rsidRPr="00C557CC">
        <w:rPr>
          <w:rStyle w:val="AttributeTok"/>
          <w:color w:val="auto"/>
        </w:rPr>
        <w:t>main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Kaplan Meier Survival Plot"</w:t>
      </w:r>
      <w:r w:rsidRPr="00C557CC">
        <w:rPr>
          <w:rStyle w:val="NormalTok"/>
        </w:rPr>
        <w:t>)</w:t>
      </w:r>
    </w:p>
    <w:p w14:paraId="3A437AAC" w14:textId="77777777" w:rsidR="0032047E" w:rsidRPr="00C557CC" w:rsidRDefault="00000000">
      <w:pPr>
        <w:pStyle w:val="FirstParagraph"/>
      </w:pPr>
      <w:r w:rsidRPr="00C557CC">
        <w:rPr>
          <w:noProof/>
        </w:rPr>
        <w:lastRenderedPageBreak/>
        <w:drawing>
          <wp:inline distT="0" distB="0" distL="0" distR="0" wp14:anchorId="35885016" wp14:editId="49751EAE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d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C5DB8C" w14:textId="77777777" w:rsidR="0032047E" w:rsidRPr="00C557CC" w:rsidRDefault="00000000">
      <w:pPr>
        <w:pStyle w:val="SourceCode"/>
      </w:pPr>
      <w:r w:rsidRPr="00C557CC">
        <w:rPr>
          <w:rStyle w:val="NormalTok"/>
        </w:rPr>
        <w:t>Curve2</w:t>
      </w:r>
    </w:p>
    <w:p w14:paraId="46845324" w14:textId="77777777" w:rsidR="0032047E" w:rsidRPr="00C557CC" w:rsidRDefault="00000000">
      <w:pPr>
        <w:pStyle w:val="SourceCode"/>
        <w:rPr>
          <w:rStyle w:val="VerbatimChar"/>
        </w:rPr>
      </w:pPr>
      <w:r w:rsidRPr="00C557CC">
        <w:rPr>
          <w:rStyle w:val="VerbatimChar"/>
        </w:rPr>
        <w:t>## $x</w:t>
      </w:r>
      <w:r w:rsidRPr="00C557CC">
        <w:br/>
      </w:r>
      <w:r w:rsidRPr="00C557CC">
        <w:rPr>
          <w:rStyle w:val="VerbatimChar"/>
        </w:rPr>
        <w:t>## [1] 35</w:t>
      </w:r>
      <w:r w:rsidRPr="00C557CC">
        <w:br/>
      </w:r>
      <w:r w:rsidRPr="00C557CC">
        <w:rPr>
          <w:rStyle w:val="VerbatimChar"/>
        </w:rPr>
        <w:t xml:space="preserve">## </w:t>
      </w:r>
      <w:r w:rsidRPr="00C557CC">
        <w:br/>
      </w:r>
      <w:r w:rsidRPr="00C557CC">
        <w:rPr>
          <w:rStyle w:val="VerbatimChar"/>
        </w:rPr>
        <w:t>## $y</w:t>
      </w:r>
      <w:r w:rsidRPr="00C557CC">
        <w:br/>
      </w:r>
      <w:r w:rsidRPr="00C557CC">
        <w:rPr>
          <w:rStyle w:val="VerbatimChar"/>
        </w:rPr>
        <w:t>## [1] 0.4481793</w:t>
      </w:r>
    </w:p>
    <w:p w14:paraId="5BCE7D78" w14:textId="70771CA1" w:rsidR="00474CE6" w:rsidRPr="00C557CC" w:rsidRDefault="00474CE6">
      <w:pPr>
        <w:pStyle w:val="SourceCode"/>
      </w:pPr>
      <w:r w:rsidRPr="00C557CC">
        <w:rPr>
          <w:rStyle w:val="VerbatimChar"/>
        </w:rPr>
        <w:t xml:space="preserve">#plotting the Kaplan </w:t>
      </w:r>
      <w:proofErr w:type="spellStart"/>
      <w:r w:rsidRPr="00C557CC">
        <w:rPr>
          <w:rStyle w:val="VerbatimChar"/>
        </w:rPr>
        <w:t>meier</w:t>
      </w:r>
      <w:proofErr w:type="spellEnd"/>
      <w:r w:rsidRPr="00C557CC">
        <w:rPr>
          <w:rStyle w:val="VerbatimChar"/>
        </w:rPr>
        <w:t xml:space="preserve"> with confidence intervals with censored points</w:t>
      </w:r>
    </w:p>
    <w:p w14:paraId="5D765847" w14:textId="77777777" w:rsidR="0032047E" w:rsidRPr="00C557CC" w:rsidRDefault="00000000">
      <w:pPr>
        <w:pStyle w:val="SourceCode"/>
      </w:pPr>
      <w:r w:rsidRPr="00C557CC">
        <w:rPr>
          <w:rStyle w:val="NormalTok"/>
        </w:rPr>
        <w:t>Curve3</w:t>
      </w:r>
      <w:r w:rsidRPr="00C557CC">
        <w:rPr>
          <w:rStyle w:val="OtherTok"/>
          <w:color w:val="auto"/>
        </w:rPr>
        <w:t>&lt;-</w:t>
      </w:r>
      <w:proofErr w:type="gramStart"/>
      <w:r w:rsidRPr="00C557CC">
        <w:rPr>
          <w:rStyle w:val="FunctionTok"/>
          <w:color w:val="auto"/>
        </w:rPr>
        <w:t>plot</w:t>
      </w:r>
      <w:r w:rsidRPr="00C557CC">
        <w:rPr>
          <w:rStyle w:val="NormalTok"/>
        </w:rPr>
        <w:t>(</w:t>
      </w:r>
      <w:proofErr w:type="gramEnd"/>
      <w:r w:rsidRPr="00C557CC">
        <w:rPr>
          <w:rStyle w:val="NormalTok"/>
        </w:rPr>
        <w:t>KP_Meier_fit,</w:t>
      </w:r>
      <w:r w:rsidRPr="00C557CC">
        <w:rPr>
          <w:rStyle w:val="AttributeTok"/>
          <w:color w:val="auto"/>
        </w:rPr>
        <w:t>conf.int =</w:t>
      </w:r>
      <w:r w:rsidRPr="00C557CC">
        <w:rPr>
          <w:rStyle w:val="NormalTok"/>
        </w:rPr>
        <w:t xml:space="preserve"> T,</w:t>
      </w:r>
      <w:r w:rsidRPr="00C557CC">
        <w:rPr>
          <w:rStyle w:val="AttributeTok"/>
          <w:color w:val="auto"/>
        </w:rPr>
        <w:t>xlab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Time"</w:t>
      </w:r>
      <w:r w:rsidRPr="00C557CC">
        <w:rPr>
          <w:rStyle w:val="NormalTok"/>
        </w:rPr>
        <w:t>,</w:t>
      </w:r>
      <w:r w:rsidRPr="00C557CC">
        <w:rPr>
          <w:rStyle w:val="AttributeTok"/>
          <w:color w:val="auto"/>
        </w:rPr>
        <w:t>ylab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Survival Probability"</w:t>
      </w:r>
      <w:r w:rsidRPr="00C557CC">
        <w:rPr>
          <w:rStyle w:val="NormalTok"/>
        </w:rPr>
        <w:t>,</w:t>
      </w:r>
      <w:r w:rsidRPr="00C557CC">
        <w:rPr>
          <w:rStyle w:val="AttributeTok"/>
          <w:color w:val="auto"/>
        </w:rPr>
        <w:t>main =</w:t>
      </w:r>
      <w:r w:rsidRPr="00C557CC">
        <w:rPr>
          <w:rStyle w:val="NormalTok"/>
        </w:rPr>
        <w:t xml:space="preserve"> </w:t>
      </w:r>
      <w:r w:rsidRPr="00C557CC">
        <w:rPr>
          <w:rStyle w:val="StringTok"/>
          <w:color w:val="auto"/>
        </w:rPr>
        <w:t>"Kaplan Meier Survival Plot"</w:t>
      </w:r>
      <w:r w:rsidRPr="00C557CC">
        <w:rPr>
          <w:rStyle w:val="NormalTok"/>
        </w:rPr>
        <w:t>,</w:t>
      </w:r>
      <w:r w:rsidRPr="00C557CC">
        <w:rPr>
          <w:rStyle w:val="AttributeTok"/>
          <w:color w:val="auto"/>
        </w:rPr>
        <w:t>mark.time =</w:t>
      </w:r>
      <w:r w:rsidRPr="00C557CC">
        <w:rPr>
          <w:rStyle w:val="NormalTok"/>
        </w:rPr>
        <w:t xml:space="preserve"> T)</w:t>
      </w:r>
    </w:p>
    <w:p w14:paraId="20259195" w14:textId="77777777" w:rsidR="0032047E" w:rsidRPr="00C557CC" w:rsidRDefault="00000000">
      <w:pPr>
        <w:pStyle w:val="FirstParagraph"/>
      </w:pPr>
      <w:r w:rsidRPr="00C557CC">
        <w:rPr>
          <w:noProof/>
        </w:rPr>
        <w:lastRenderedPageBreak/>
        <w:drawing>
          <wp:inline distT="0" distB="0" distL="0" distR="0" wp14:anchorId="2D26C604" wp14:editId="438741E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d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4EC949" w14:textId="77777777" w:rsidR="0032047E" w:rsidRPr="00C557CC" w:rsidRDefault="00000000">
      <w:pPr>
        <w:pStyle w:val="SourceCode"/>
      </w:pPr>
      <w:r w:rsidRPr="00C557CC">
        <w:rPr>
          <w:rStyle w:val="NormalTok"/>
        </w:rPr>
        <w:t>Curve3</w:t>
      </w:r>
    </w:p>
    <w:p w14:paraId="558CCC49" w14:textId="77777777" w:rsidR="0032047E" w:rsidRPr="00C557CC" w:rsidRDefault="00000000">
      <w:pPr>
        <w:pStyle w:val="SourceCode"/>
      </w:pPr>
      <w:r w:rsidRPr="00C557CC">
        <w:rPr>
          <w:rStyle w:val="VerbatimChar"/>
        </w:rPr>
        <w:t>## $x</w:t>
      </w:r>
      <w:r w:rsidRPr="00C557CC">
        <w:br/>
      </w:r>
      <w:r w:rsidRPr="00C557CC">
        <w:rPr>
          <w:rStyle w:val="VerbatimChar"/>
        </w:rPr>
        <w:t>## [1] 35</w:t>
      </w:r>
      <w:r w:rsidRPr="00C557CC">
        <w:br/>
      </w:r>
      <w:r w:rsidRPr="00C557CC">
        <w:rPr>
          <w:rStyle w:val="VerbatimChar"/>
        </w:rPr>
        <w:t xml:space="preserve">## </w:t>
      </w:r>
      <w:r w:rsidRPr="00C557CC">
        <w:br/>
      </w:r>
      <w:r w:rsidRPr="00C557CC">
        <w:rPr>
          <w:rStyle w:val="VerbatimChar"/>
        </w:rPr>
        <w:t>## $y</w:t>
      </w:r>
      <w:r w:rsidRPr="00C557CC">
        <w:br/>
      </w:r>
      <w:r w:rsidRPr="00C557CC">
        <w:rPr>
          <w:rStyle w:val="VerbatimChar"/>
        </w:rPr>
        <w:t>## [1] 0.4481793</w:t>
      </w:r>
      <w:bookmarkEnd w:id="0"/>
    </w:p>
    <w:sectPr w:rsidR="0032047E" w:rsidRPr="00C557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F89518" w14:textId="77777777" w:rsidR="00D173D6" w:rsidRDefault="00D173D6">
      <w:pPr>
        <w:spacing w:after="0"/>
      </w:pPr>
      <w:r>
        <w:separator/>
      </w:r>
    </w:p>
  </w:endnote>
  <w:endnote w:type="continuationSeparator" w:id="0">
    <w:p w14:paraId="26B6A9C9" w14:textId="77777777" w:rsidR="00D173D6" w:rsidRDefault="00D173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FD73A" w14:textId="77777777" w:rsidR="00D173D6" w:rsidRDefault="00D173D6">
      <w:r>
        <w:separator/>
      </w:r>
    </w:p>
  </w:footnote>
  <w:footnote w:type="continuationSeparator" w:id="0">
    <w:p w14:paraId="7820721D" w14:textId="77777777" w:rsidR="00D173D6" w:rsidRDefault="00D173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80D4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54254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047E"/>
    <w:rsid w:val="0032047E"/>
    <w:rsid w:val="00474CE6"/>
    <w:rsid w:val="00C557CC"/>
    <w:rsid w:val="00CE0820"/>
    <w:rsid w:val="00D173D6"/>
    <w:rsid w:val="00EC09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F6EC6"/>
  <w15:docId w15:val="{A7CBE271-C571-4619-853D-40295354A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02</Words>
  <Characters>1725</Characters>
  <Application>Microsoft Office Word</Application>
  <DocSecurity>0</DocSecurity>
  <Lines>14</Lines>
  <Paragraphs>4</Paragraphs>
  <ScaleCrop>false</ScaleCrop>
  <Company/>
  <LinksUpToDate>false</LinksUpToDate>
  <CharactersWithSpaces>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Data Analysis</dc:title>
  <dc:creator>MAXWEL CHERUIYOT</dc:creator>
  <cp:keywords/>
  <cp:lastModifiedBy>Maxwel Cheruiyot</cp:lastModifiedBy>
  <cp:revision>2</cp:revision>
  <dcterms:created xsi:type="dcterms:W3CDTF">2023-10-19T18:53:00Z</dcterms:created>
  <dcterms:modified xsi:type="dcterms:W3CDTF">2023-10-19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9</vt:lpwstr>
  </property>
  <property fmtid="{D5CDD505-2E9C-101B-9397-08002B2CF9AE}" pid="3" name="output">
    <vt:lpwstr>word_document</vt:lpwstr>
  </property>
</Properties>
</file>